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45FD" w:rsidRDefault="008445FD">
      <w:r>
        <w:t>Science Girls</w:t>
      </w:r>
      <w:bookmarkStart w:id="0" w:name="_GoBack"/>
      <w:bookmarkEnd w:id="0"/>
    </w:p>
    <w:p w:rsidR="007676E0" w:rsidRDefault="00FC6C09">
      <w:proofErr w:type="spellStart"/>
      <w:r>
        <w:t>NancyPi</w:t>
      </w:r>
      <w:proofErr w:type="spellEnd"/>
      <w:r>
        <w:t xml:space="preserve">, Mathematics, </w:t>
      </w:r>
      <w:hyperlink r:id="rId4" w:history="1">
        <w:r>
          <w:rPr>
            <w:rStyle w:val="Hyperlink"/>
          </w:rPr>
          <w:t>https://www.youtube.com/channel/UCRGXV1QlxZ8aucmE45tRx8w</w:t>
        </w:r>
      </w:hyperlink>
      <w:r>
        <w:t xml:space="preserve"> </w:t>
      </w:r>
    </w:p>
    <w:p w:rsidR="00FC6C09" w:rsidRDefault="00FC6C09">
      <w:r>
        <w:t xml:space="preserve">Physics Girl, Physics, </w:t>
      </w:r>
      <w:hyperlink r:id="rId5" w:history="1">
        <w:r>
          <w:rPr>
            <w:rStyle w:val="Hyperlink"/>
          </w:rPr>
          <w:t>https://www.youtube.com/user/physicswoman</w:t>
        </w:r>
      </w:hyperlink>
      <w:r>
        <w:t xml:space="preserve"> </w:t>
      </w:r>
    </w:p>
    <w:p w:rsidR="00FC6C09" w:rsidRDefault="00FC6C09">
      <w:r>
        <w:t xml:space="preserve">The Come Up, programming and lifestyle, </w:t>
      </w:r>
      <w:hyperlink r:id="rId6" w:history="1">
        <w:r>
          <w:rPr>
            <w:rStyle w:val="Hyperlink"/>
          </w:rPr>
          <w:t>https://www.youtube.com/channel/UC-bFgwL_kFKLZA60AiB-CCQ</w:t>
        </w:r>
      </w:hyperlink>
    </w:p>
    <w:p w:rsidR="00FC6C09" w:rsidRDefault="00FC6C09">
      <w:r>
        <w:t xml:space="preserve">Minami, Statistics and Data Science, </w:t>
      </w:r>
      <w:hyperlink r:id="rId7" w:history="1">
        <w:r>
          <w:rPr>
            <w:rStyle w:val="Hyperlink"/>
          </w:rPr>
          <w:t>https://www.youtube.com/channel/UC0RrSBercEqI3lgFDxFfXiA</w:t>
        </w:r>
      </w:hyperlink>
      <w:r>
        <w:t xml:space="preserve"> </w:t>
      </w:r>
    </w:p>
    <w:p w:rsidR="00FC6C09" w:rsidRDefault="00FC6C09">
      <w:r w:rsidRPr="00FC6C09">
        <w:t>Coding Blonde</w:t>
      </w:r>
      <w:r>
        <w:t xml:space="preserve">, coding, </w:t>
      </w:r>
      <w:hyperlink r:id="rId8" w:history="1">
        <w:r>
          <w:rPr>
            <w:rStyle w:val="Hyperlink"/>
          </w:rPr>
          <w:t>https://www.youtube.com/channel/UCjdRbKZ494DfZ4zeX19rICw</w:t>
        </w:r>
      </w:hyperlink>
      <w:r>
        <w:t xml:space="preserve"> </w:t>
      </w:r>
    </w:p>
    <w:p w:rsidR="00FC6C09" w:rsidRDefault="008445FD">
      <w:proofErr w:type="spellStart"/>
      <w:r w:rsidRPr="008445FD">
        <w:t>Tibees</w:t>
      </w:r>
      <w:proofErr w:type="spellEnd"/>
      <w:r>
        <w:t xml:space="preserve">, mathematics, </w:t>
      </w:r>
      <w:hyperlink r:id="rId9" w:history="1">
        <w:r>
          <w:rPr>
            <w:rStyle w:val="Hyperlink"/>
          </w:rPr>
          <w:t>https://www.youtube.com/channel/UC52kszkc08-acFOuogFl5jw</w:t>
        </w:r>
      </w:hyperlink>
    </w:p>
    <w:p w:rsidR="008445FD" w:rsidRDefault="008445FD"/>
    <w:sectPr w:rsidR="008445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MDM0MjAzNjU2NDVS0lEKTi0uzszPAykwrAUALHV7biwAAAA="/>
  </w:docVars>
  <w:rsids>
    <w:rsidRoot w:val="00FC6C09"/>
    <w:rsid w:val="007676E0"/>
    <w:rsid w:val="008445FD"/>
    <w:rsid w:val="00FC6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5CAF1C"/>
  <w15:chartTrackingRefBased/>
  <w15:docId w15:val="{E9C5ECE7-8DE2-4D73-BFD0-202DEA9AC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C6C0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channel/UCjdRbKZ494DfZ4zeX19rICw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channel/UC0RrSBercEqI3lgFDxFfXiA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channel/UC-bFgwL_kFKLZA60AiB-CCQ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youtube.com/user/physicswoman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www.youtube.com/channel/UCRGXV1QlxZ8aucmE45tRx8w" TargetMode="External"/><Relationship Id="rId9" Type="http://schemas.openxmlformats.org/officeDocument/2006/relationships/hyperlink" Target="https://www.youtube.com/channel/UC52kszkc08-acFOuogFl5j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39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ohns Hopkins</Company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li Yousuf</dc:creator>
  <cp:keywords/>
  <dc:description/>
  <cp:lastModifiedBy>Muhammad Ali Yousuf</cp:lastModifiedBy>
  <cp:revision>1</cp:revision>
  <dcterms:created xsi:type="dcterms:W3CDTF">2020-10-11T16:08:00Z</dcterms:created>
  <dcterms:modified xsi:type="dcterms:W3CDTF">2020-10-11T16:52:00Z</dcterms:modified>
</cp:coreProperties>
</file>